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71C62" w14:textId="3C1307BD" w:rsidR="008E10A6" w:rsidRDefault="00EF58FE">
      <w:r>
        <w:t>Test cv---ignore</w:t>
      </w:r>
    </w:p>
    <w:sectPr w:rsidR="008E10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2sDCyNDUytbSwNDdX0lEKTi0uzszPAykwrAUAWBwAtCwAAAA="/>
  </w:docVars>
  <w:rsids>
    <w:rsidRoot w:val="00EF58FE"/>
    <w:rsid w:val="008E10A6"/>
    <w:rsid w:val="00EF5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45E8A8"/>
  <w15:chartTrackingRefBased/>
  <w15:docId w15:val="{C9E53881-6948-43AD-80B6-BC1D25909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14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in Alex</dc:creator>
  <cp:keywords/>
  <dc:description/>
  <cp:lastModifiedBy>Merin Alex</cp:lastModifiedBy>
  <cp:revision>1</cp:revision>
  <dcterms:created xsi:type="dcterms:W3CDTF">2023-12-29T07:24:00Z</dcterms:created>
  <dcterms:modified xsi:type="dcterms:W3CDTF">2023-12-29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9ec793-bbd9-4c15-b61a-645c85127179</vt:lpwstr>
  </property>
</Properties>
</file>